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 rober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2 Greenwood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roberts1@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1391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m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r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